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2C0" w:rsidRPr="003002C0" w:rsidRDefault="003002C0" w:rsidP="003002C0">
      <w:pPr>
        <w:spacing w:after="0"/>
        <w:rPr>
          <w:rFonts w:ascii="Times New Roman" w:eastAsia="Times New Roman" w:hAnsi="Times New Roman" w:cs="Times New Roman"/>
          <w:b/>
          <w:sz w:val="22"/>
          <w:szCs w:val="22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22"/>
          <w:szCs w:val="22"/>
          <w:lang w:val="ru-RU" w:eastAsia="ru-RU"/>
        </w:rPr>
        <w:t xml:space="preserve">             Рассмотрено                                                              </w:t>
      </w:r>
      <w:r w:rsidR="00A96443">
        <w:rPr>
          <w:rFonts w:ascii="Times New Roman" w:eastAsia="Times New Roman" w:hAnsi="Times New Roman" w:cs="Times New Roman"/>
          <w:b/>
          <w:sz w:val="22"/>
          <w:szCs w:val="22"/>
          <w:lang w:val="ru-RU" w:eastAsia="ru-RU"/>
        </w:rPr>
        <w:t xml:space="preserve">      </w:t>
      </w:r>
      <w:r w:rsidRPr="003002C0">
        <w:rPr>
          <w:rFonts w:ascii="Times New Roman" w:eastAsia="Times New Roman" w:hAnsi="Times New Roman" w:cs="Times New Roman"/>
          <w:b/>
          <w:sz w:val="22"/>
          <w:szCs w:val="22"/>
          <w:lang w:val="ru-RU" w:eastAsia="ru-RU"/>
        </w:rPr>
        <w:t>Утверждено</w:t>
      </w:r>
    </w:p>
    <w:p w:rsidR="003002C0" w:rsidRPr="003002C0" w:rsidRDefault="003002C0" w:rsidP="003002C0">
      <w:pPr>
        <w:spacing w:after="0"/>
        <w:ind w:left="708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на заседании                                                   </w:t>
      </w:r>
      <w:r w:rsidR="00A9644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                 приказом</w:t>
      </w: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Директор МБОУ «СОШ № 39»  педагогического совета                                  </w:t>
      </w:r>
      <w:r w:rsidR="00A9644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               </w:t>
      </w: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г. Чебоксары </w:t>
      </w:r>
      <w:r w:rsidR="00A9644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от 31.08.2018 г. № 331</w:t>
      </w:r>
    </w:p>
    <w:p w:rsidR="003002C0" w:rsidRPr="003002C0" w:rsidRDefault="003002C0" w:rsidP="003002C0">
      <w:pPr>
        <w:spacing w:after="0"/>
        <w:ind w:firstLine="708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Протокол №</w:t>
      </w:r>
      <w:r w:rsidR="00A9644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6 от 13.08.2018 г.  </w:t>
      </w: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                                                                          </w:t>
      </w:r>
      <w:r w:rsidR="00A9644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 xml:space="preserve">     </w:t>
      </w:r>
    </w:p>
    <w:p w:rsidR="003002C0" w:rsidRPr="003002C0" w:rsidRDefault="003002C0" w:rsidP="003002C0">
      <w:pPr>
        <w:spacing w:after="0"/>
        <w:ind w:firstLine="3119"/>
        <w:jc w:val="right"/>
        <w:rPr>
          <w:rFonts w:ascii="Times New Roman" w:eastAsia="Times New Roman" w:hAnsi="Times New Roman" w:cs="Times New Roman"/>
          <w:b/>
          <w:lang w:val="ru-RU" w:eastAsia="ru-RU"/>
        </w:rPr>
      </w:pP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ab/>
      </w:r>
      <w:r w:rsidRPr="003002C0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ab/>
        <w:t xml:space="preserve">                  </w:t>
      </w: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ПОЛОЖЕНИЕ</w:t>
      </w: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о</w:t>
      </w:r>
      <w:r w:rsidR="004C4E39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б индивидуальном отборе обучающихся в 10 класс</w:t>
      </w: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муниципального бюджетного общеобразовательного учреждения «Средняя общеобразовательная школа №39</w:t>
      </w: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с углубленным изучением отдельных предметов»</w:t>
      </w:r>
    </w:p>
    <w:p w:rsid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  <w:r w:rsidRPr="003002C0"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  <w:t>города Чебоксары Чувашской Республики</w:t>
      </w:r>
    </w:p>
    <w:p w:rsidR="00300C65" w:rsidRPr="00A96443" w:rsidRDefault="00300C65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  <w:r w:rsidRPr="00A96443">
        <w:rPr>
          <w:rFonts w:ascii="Times New Roman" w:eastAsia="Times New Roman" w:hAnsi="Times New Roman" w:cs="Times New Roman"/>
          <w:b/>
          <w:lang w:val="ru-RU" w:eastAsia="ru-RU"/>
        </w:rPr>
        <w:t>(в редакции приказа от 22.05.2020 г. № 167)</w:t>
      </w:r>
    </w:p>
    <w:p w:rsidR="003002C0" w:rsidRPr="00A96443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sz w:val="36"/>
          <w:szCs w:val="36"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Pr="003002C0" w:rsidRDefault="003002C0" w:rsidP="003002C0">
      <w:pPr>
        <w:widowControl w:val="0"/>
        <w:autoSpaceDE w:val="0"/>
        <w:autoSpaceDN w:val="0"/>
        <w:adjustRightInd w:val="0"/>
        <w:spacing w:after="0"/>
        <w:jc w:val="center"/>
        <w:outlineLvl w:val="1"/>
        <w:rPr>
          <w:rFonts w:ascii="Times New Roman" w:eastAsia="Times New Roman" w:hAnsi="Times New Roman" w:cs="Times New Roman"/>
          <w:b/>
          <w:lang w:val="ru-RU" w:eastAsia="ru-RU"/>
        </w:rPr>
      </w:pPr>
    </w:p>
    <w:p w:rsidR="003002C0" w:rsidRDefault="003002C0" w:rsidP="006F77DE">
      <w:pPr>
        <w:pStyle w:val="FirstParagraph"/>
        <w:jc w:val="both"/>
        <w:rPr>
          <w:rFonts w:ascii="Times New Roman" w:hAnsi="Times New Roman" w:cs="Times New Roman"/>
          <w:lang w:val="ru-RU"/>
        </w:rPr>
      </w:pPr>
    </w:p>
    <w:p w:rsidR="004C4E39" w:rsidRDefault="00ED28CB" w:rsidP="004C4E39">
      <w:pPr>
        <w:pStyle w:val="a0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4C4E39">
        <w:rPr>
          <w:rFonts w:ascii="Times New Roman" w:hAnsi="Times New Roman" w:cs="Times New Roman"/>
          <w:b/>
          <w:lang w:val="ru-RU"/>
        </w:rPr>
        <w:lastRenderedPageBreak/>
        <w:t>Общие положения</w:t>
      </w:r>
    </w:p>
    <w:p w:rsidR="008A6CF4" w:rsidRPr="006F77DE" w:rsidRDefault="00ED28CB" w:rsidP="006A2F54">
      <w:pPr>
        <w:pStyle w:val="a0"/>
        <w:spacing w:before="0" w:after="0"/>
        <w:ind w:firstLine="284"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 xml:space="preserve"> 1.1. Настоящее положение разработано в соответствии с Положением МБОУ</w:t>
      </w:r>
      <w:r w:rsidR="003421EB">
        <w:rPr>
          <w:rFonts w:ascii="Times New Roman" w:hAnsi="Times New Roman" w:cs="Times New Roman"/>
          <w:lang w:val="ru-RU"/>
        </w:rPr>
        <w:t xml:space="preserve"> «СОШ № 39» </w:t>
      </w:r>
      <w:r w:rsidRPr="006F77DE">
        <w:rPr>
          <w:rFonts w:ascii="Times New Roman" w:hAnsi="Times New Roman" w:cs="Times New Roman"/>
          <w:lang w:val="ru-RU"/>
        </w:rPr>
        <w:t>г. Чебоксары «О комиссии по организации индивидуального отбора обучающихс</w:t>
      </w:r>
      <w:r w:rsidR="003421EB">
        <w:rPr>
          <w:rFonts w:ascii="Times New Roman" w:hAnsi="Times New Roman" w:cs="Times New Roman"/>
          <w:lang w:val="ru-RU"/>
        </w:rPr>
        <w:t xml:space="preserve">я </w:t>
      </w:r>
      <w:r w:rsidRPr="006F77DE">
        <w:rPr>
          <w:rFonts w:ascii="Times New Roman" w:hAnsi="Times New Roman" w:cs="Times New Roman"/>
          <w:lang w:val="ru-RU"/>
        </w:rPr>
        <w:t>для получения основного общего и среднего общего образования с углубленным из</w:t>
      </w:r>
      <w:r w:rsidR="003421EB">
        <w:rPr>
          <w:rFonts w:ascii="Times New Roman" w:hAnsi="Times New Roman" w:cs="Times New Roman"/>
          <w:lang w:val="ru-RU"/>
        </w:rPr>
        <w:t>учением отдельных предметов или</w:t>
      </w:r>
      <w:r w:rsidRPr="006F77DE">
        <w:rPr>
          <w:rFonts w:ascii="Times New Roman" w:hAnsi="Times New Roman" w:cs="Times New Roman"/>
          <w:lang w:val="ru-RU"/>
        </w:rPr>
        <w:t xml:space="preserve"> для профильного обучения</w:t>
      </w:r>
      <w:r w:rsidR="003421EB">
        <w:rPr>
          <w:rFonts w:ascii="Times New Roman" w:hAnsi="Times New Roman" w:cs="Times New Roman"/>
          <w:lang w:val="ru-RU"/>
        </w:rPr>
        <w:t xml:space="preserve"> в МБОУ «СОШ № 39» г.Чебоксары от 30.08.2016</w:t>
      </w:r>
      <w:r w:rsidRPr="006F77DE">
        <w:rPr>
          <w:rFonts w:ascii="Times New Roman" w:hAnsi="Times New Roman" w:cs="Times New Roman"/>
          <w:lang w:val="ru-RU"/>
        </w:rPr>
        <w:t xml:space="preserve"> года.</w:t>
      </w:r>
    </w:p>
    <w:p w:rsidR="008A6CF4" w:rsidRPr="006F77DE" w:rsidRDefault="00ED28CB" w:rsidP="006A2F54">
      <w:pPr>
        <w:pStyle w:val="a0"/>
        <w:spacing w:before="0"/>
        <w:ind w:firstLine="360"/>
        <w:contextualSpacing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 xml:space="preserve">1.2. </w:t>
      </w:r>
      <w:r w:rsidRPr="00B12D2A">
        <w:rPr>
          <w:rFonts w:ascii="Times New Roman" w:hAnsi="Times New Roman" w:cs="Times New Roman"/>
          <w:b/>
          <w:lang w:val="ru-RU"/>
        </w:rPr>
        <w:t>Индивидуальный отбор</w:t>
      </w:r>
      <w:r w:rsidRPr="006F77DE">
        <w:rPr>
          <w:rFonts w:ascii="Times New Roman" w:hAnsi="Times New Roman" w:cs="Times New Roman"/>
          <w:lang w:val="ru-RU"/>
        </w:rPr>
        <w:t xml:space="preserve"> обучающихся в 10 класс обучения по профильному обучению начинается </w:t>
      </w:r>
      <w:r w:rsidR="006A2F54">
        <w:rPr>
          <w:rFonts w:ascii="Times New Roman" w:hAnsi="Times New Roman" w:cs="Times New Roman"/>
          <w:lang w:val="ru-RU"/>
        </w:rPr>
        <w:t>согласно Положению МБОУ «СОШ №39</w:t>
      </w:r>
      <w:r w:rsidRPr="006F77DE">
        <w:rPr>
          <w:rFonts w:ascii="Times New Roman" w:hAnsi="Times New Roman" w:cs="Times New Roman"/>
          <w:lang w:val="ru-RU"/>
        </w:rPr>
        <w:t xml:space="preserve">» г. Чебоксары </w:t>
      </w:r>
      <w:r w:rsidR="006A2F54" w:rsidRPr="006F77DE">
        <w:rPr>
          <w:rFonts w:ascii="Times New Roman" w:hAnsi="Times New Roman" w:cs="Times New Roman"/>
          <w:lang w:val="ru-RU"/>
        </w:rPr>
        <w:t>«О комиссии по организации индивидуального отбора обучающихс</w:t>
      </w:r>
      <w:r w:rsidR="006A2F54">
        <w:rPr>
          <w:rFonts w:ascii="Times New Roman" w:hAnsi="Times New Roman" w:cs="Times New Roman"/>
          <w:lang w:val="ru-RU"/>
        </w:rPr>
        <w:t xml:space="preserve">я </w:t>
      </w:r>
      <w:r w:rsidR="006A2F54" w:rsidRPr="006F77DE">
        <w:rPr>
          <w:rFonts w:ascii="Times New Roman" w:hAnsi="Times New Roman" w:cs="Times New Roman"/>
          <w:lang w:val="ru-RU"/>
        </w:rPr>
        <w:t>для получения основного общего и среднего общего образования с углубленным из</w:t>
      </w:r>
      <w:r w:rsidR="006A2F54">
        <w:rPr>
          <w:rFonts w:ascii="Times New Roman" w:hAnsi="Times New Roman" w:cs="Times New Roman"/>
          <w:lang w:val="ru-RU"/>
        </w:rPr>
        <w:t>учением отдельных предметов или</w:t>
      </w:r>
      <w:r w:rsidR="006A2F54" w:rsidRPr="006F77DE">
        <w:rPr>
          <w:rFonts w:ascii="Times New Roman" w:hAnsi="Times New Roman" w:cs="Times New Roman"/>
          <w:lang w:val="ru-RU"/>
        </w:rPr>
        <w:t xml:space="preserve"> для профильного обучения</w:t>
      </w:r>
      <w:r w:rsidR="006A2F54">
        <w:rPr>
          <w:rFonts w:ascii="Times New Roman" w:hAnsi="Times New Roman" w:cs="Times New Roman"/>
          <w:lang w:val="ru-RU"/>
        </w:rPr>
        <w:t xml:space="preserve"> в МБОУ «СОШ № 39» г.</w:t>
      </w:r>
      <w:r w:rsidR="008715E3">
        <w:rPr>
          <w:rFonts w:ascii="Times New Roman" w:hAnsi="Times New Roman" w:cs="Times New Roman"/>
          <w:lang w:val="ru-RU"/>
        </w:rPr>
        <w:t xml:space="preserve"> </w:t>
      </w:r>
      <w:r w:rsidR="006A2F54">
        <w:rPr>
          <w:rFonts w:ascii="Times New Roman" w:hAnsi="Times New Roman" w:cs="Times New Roman"/>
          <w:lang w:val="ru-RU"/>
        </w:rPr>
        <w:t>Чебоксары с 01.09</w:t>
      </w:r>
      <w:r w:rsidRPr="006F77DE">
        <w:rPr>
          <w:rFonts w:ascii="Times New Roman" w:hAnsi="Times New Roman" w:cs="Times New Roman"/>
          <w:lang w:val="ru-RU"/>
        </w:rPr>
        <w:t>.2018 года. Индивидуальный отбор обучающихся осуществляется в соответствии с личным заявлением обучающихся 9-х классов на участие в индивидуальном отборе обучающихся.</w:t>
      </w:r>
    </w:p>
    <w:p w:rsidR="008A6CF4" w:rsidRPr="006F77DE" w:rsidRDefault="00ED28CB" w:rsidP="006A2F54">
      <w:pPr>
        <w:pStyle w:val="a0"/>
        <w:spacing w:before="0"/>
        <w:ind w:firstLine="360"/>
        <w:contextualSpacing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Сроки подачи заявления на участие в индивидуальном отб</w:t>
      </w:r>
      <w:r w:rsidR="00C435A1">
        <w:rPr>
          <w:rFonts w:ascii="Times New Roman" w:hAnsi="Times New Roman" w:cs="Times New Roman"/>
          <w:lang w:val="ru-RU"/>
        </w:rPr>
        <w:t>оре определяются МБОУ «СОШ №39» г.Чебоксары исходя из сроков окончания государственной итоговой аттестации обучающихся, получающих основное общее образование.</w:t>
      </w:r>
    </w:p>
    <w:p w:rsidR="008A6CF4" w:rsidRPr="006F77DE" w:rsidRDefault="00ED28CB" w:rsidP="006A2F54">
      <w:pPr>
        <w:pStyle w:val="a0"/>
        <w:spacing w:before="0"/>
        <w:ind w:firstLine="360"/>
        <w:contextualSpacing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К заявлению прилагают копию паспорта и аттестата об осн</w:t>
      </w:r>
      <w:r w:rsidR="00B12D2A">
        <w:rPr>
          <w:rFonts w:ascii="Times New Roman" w:hAnsi="Times New Roman" w:cs="Times New Roman"/>
          <w:lang w:val="ru-RU"/>
        </w:rPr>
        <w:t>овном общем образовании, справку</w:t>
      </w:r>
      <w:r w:rsidR="004258A4">
        <w:rPr>
          <w:rFonts w:ascii="Times New Roman" w:hAnsi="Times New Roman" w:cs="Times New Roman"/>
          <w:lang w:val="ru-RU"/>
        </w:rPr>
        <w:t xml:space="preserve"> о прохождении ГИА с отметками, портфолио достижений.</w:t>
      </w:r>
    </w:p>
    <w:p w:rsidR="008A6CF4" w:rsidRPr="006F77DE" w:rsidRDefault="00ED28CB" w:rsidP="00B12D2A">
      <w:pPr>
        <w:pStyle w:val="a0"/>
        <w:ind w:firstLine="360"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Для организации индивидуального отбора обучающихся создается комиссия по индивидуальному отбору обучающихся из числа педагогических работников, руководящих и иных работников образовательной организации.</w:t>
      </w:r>
    </w:p>
    <w:p w:rsidR="00B12D2A" w:rsidRPr="0049255B" w:rsidRDefault="00ED28CB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 xml:space="preserve">1.3. </w:t>
      </w:r>
      <w:r w:rsidRPr="0049255B">
        <w:rPr>
          <w:rFonts w:ascii="Times New Roman" w:hAnsi="Times New Roman" w:cs="Times New Roman"/>
          <w:b/>
          <w:lang w:val="ru-RU"/>
        </w:rPr>
        <w:t>Индивидуальный отбор осуществляется в четыре этапа:</w:t>
      </w:r>
      <w:r w:rsidRPr="0049255B">
        <w:rPr>
          <w:rFonts w:ascii="Times New Roman" w:hAnsi="Times New Roman" w:cs="Times New Roman"/>
          <w:lang w:val="ru-RU"/>
        </w:rPr>
        <w:t xml:space="preserve"> </w:t>
      </w:r>
    </w:p>
    <w:p w:rsidR="00B12D2A" w:rsidRPr="0049255B" w:rsidRDefault="00ED28CB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1 этап — прием заявлений от обучающихся</w:t>
      </w:r>
      <w:r w:rsidR="00997C4B" w:rsidRPr="0049255B">
        <w:rPr>
          <w:rFonts w:ascii="Times New Roman" w:hAnsi="Times New Roman" w:cs="Times New Roman"/>
          <w:lang w:val="ru-RU"/>
        </w:rPr>
        <w:t xml:space="preserve"> (Приложение №1, Приложение №2)</w:t>
      </w:r>
      <w:r w:rsidRPr="0049255B">
        <w:rPr>
          <w:rFonts w:ascii="Times New Roman" w:hAnsi="Times New Roman" w:cs="Times New Roman"/>
          <w:lang w:val="ru-RU"/>
        </w:rPr>
        <w:t xml:space="preserve">; </w:t>
      </w:r>
    </w:p>
    <w:p w:rsidR="00B12D2A" w:rsidRPr="0049255B" w:rsidRDefault="00ED28CB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 xml:space="preserve">2 этап - проведение экспертизы документов, указанных в пунктах 4.2 </w:t>
      </w:r>
      <w:r w:rsidR="00B12D2A" w:rsidRPr="0049255B">
        <w:rPr>
          <w:rFonts w:ascii="Times New Roman" w:hAnsi="Times New Roman" w:cs="Times New Roman"/>
          <w:lang w:val="ru-RU"/>
        </w:rPr>
        <w:t>«О комиссии по организации индивидуального отбора обучающихся для получения основного общего и среднего общего образования с углубленным изучением отдельных предметов или для профильного обучения в МБОУ «СОШ № 39» г. Чебоксары</w:t>
      </w:r>
      <w:r w:rsidRPr="0049255B">
        <w:rPr>
          <w:rFonts w:ascii="Times New Roman" w:hAnsi="Times New Roman" w:cs="Times New Roman"/>
          <w:lang w:val="ru-RU"/>
        </w:rPr>
        <w:t xml:space="preserve">; </w:t>
      </w:r>
    </w:p>
    <w:p w:rsidR="00B12D2A" w:rsidRPr="0049255B" w:rsidRDefault="00ED28CB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 xml:space="preserve">3 этап - составление рейтинга </w:t>
      </w:r>
      <w:r w:rsidR="00997C4B" w:rsidRPr="0049255B">
        <w:rPr>
          <w:rFonts w:ascii="Times New Roman" w:hAnsi="Times New Roman" w:cs="Times New Roman"/>
          <w:lang w:val="ru-RU"/>
        </w:rPr>
        <w:t>достижений,</w:t>
      </w:r>
      <w:r w:rsidRPr="0049255B">
        <w:rPr>
          <w:rFonts w:ascii="Times New Roman" w:hAnsi="Times New Roman" w:cs="Times New Roman"/>
          <w:lang w:val="ru-RU"/>
        </w:rPr>
        <w:t xml:space="preserve"> обучающихся;</w:t>
      </w:r>
    </w:p>
    <w:p w:rsidR="008A6CF4" w:rsidRPr="0049255B" w:rsidRDefault="00ED28CB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4 этап - принятие решения о зачислении обучающихся.</w:t>
      </w:r>
    </w:p>
    <w:p w:rsidR="00B12D2A" w:rsidRPr="0049255B" w:rsidRDefault="00B12D2A" w:rsidP="00B12D2A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</w:p>
    <w:p w:rsidR="00B12D2A" w:rsidRPr="0049255B" w:rsidRDefault="00ED28CB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 xml:space="preserve">1.4. </w:t>
      </w:r>
      <w:r w:rsidRPr="0049255B">
        <w:rPr>
          <w:rFonts w:ascii="Times New Roman" w:hAnsi="Times New Roman" w:cs="Times New Roman"/>
          <w:b/>
          <w:lang w:val="ru-RU"/>
        </w:rPr>
        <w:t>Индивидуальный отбор осуществляется по следующим критериям:</w:t>
      </w:r>
      <w:r w:rsidRPr="0049255B">
        <w:rPr>
          <w:rFonts w:ascii="Times New Roman" w:hAnsi="Times New Roman" w:cs="Times New Roman"/>
          <w:lang w:val="ru-RU"/>
        </w:rPr>
        <w:t xml:space="preserve"> </w:t>
      </w:r>
    </w:p>
    <w:p w:rsidR="00B12D2A" w:rsidRPr="0049255B" w:rsidRDefault="00ED28CB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1) результаты государственной итоговой аттестации по образовательным программам основного общего образования: русский язы</w:t>
      </w:r>
      <w:r w:rsidR="008715E3" w:rsidRPr="0049255B">
        <w:rPr>
          <w:rFonts w:ascii="Times New Roman" w:hAnsi="Times New Roman" w:cs="Times New Roman"/>
          <w:lang w:val="ru-RU"/>
        </w:rPr>
        <w:t>к и математика</w:t>
      </w:r>
      <w:r w:rsidRPr="0049255B">
        <w:rPr>
          <w:rFonts w:ascii="Times New Roman" w:hAnsi="Times New Roman" w:cs="Times New Roman"/>
          <w:lang w:val="ru-RU"/>
        </w:rPr>
        <w:t xml:space="preserve">; </w:t>
      </w:r>
      <w:r w:rsidR="00B12D2A" w:rsidRPr="0049255B">
        <w:rPr>
          <w:rFonts w:ascii="Times New Roman" w:hAnsi="Times New Roman" w:cs="Times New Roman"/>
          <w:lang w:val="ru-RU"/>
        </w:rPr>
        <w:t>профильный предмет – обществознание</w:t>
      </w:r>
      <w:r w:rsidR="008715E3" w:rsidRPr="0049255B">
        <w:rPr>
          <w:rFonts w:ascii="Times New Roman" w:hAnsi="Times New Roman" w:cs="Times New Roman"/>
          <w:lang w:val="ru-RU"/>
        </w:rPr>
        <w:t>;</w:t>
      </w:r>
    </w:p>
    <w:p w:rsidR="008A6CF4" w:rsidRPr="0049255B" w:rsidRDefault="00ED28CB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2) сре</w:t>
      </w:r>
      <w:r w:rsidR="00F0353F" w:rsidRPr="0049255B">
        <w:rPr>
          <w:rFonts w:ascii="Times New Roman" w:hAnsi="Times New Roman" w:cs="Times New Roman"/>
          <w:lang w:val="ru-RU"/>
        </w:rPr>
        <w:t>дний балл аттестата обучающихся</w:t>
      </w:r>
      <w:r w:rsidR="008715E3" w:rsidRPr="0049255B">
        <w:rPr>
          <w:rFonts w:ascii="Times New Roman" w:hAnsi="Times New Roman" w:cs="Times New Roman"/>
          <w:lang w:val="ru-RU"/>
        </w:rPr>
        <w:t>;</w:t>
      </w:r>
    </w:p>
    <w:p w:rsidR="008715E3" w:rsidRPr="0049255B" w:rsidRDefault="008715E3" w:rsidP="008715E3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3) портфолио;</w:t>
      </w:r>
    </w:p>
    <w:p w:rsidR="00997C4B" w:rsidRPr="0049255B" w:rsidRDefault="00997C4B" w:rsidP="008715E3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При отсутствии результатов государственной итоговой аттестации индивидуальный отбор Комиссия может осуществлять на основании среднего балла аттестата обучающихся</w:t>
      </w:r>
      <w:r w:rsidR="007B46A7" w:rsidRPr="0049255B">
        <w:rPr>
          <w:rFonts w:ascii="Times New Roman" w:hAnsi="Times New Roman" w:cs="Times New Roman"/>
          <w:lang w:val="ru-RU"/>
        </w:rPr>
        <w:t>, итоговых оценок по профильным предметам (русский язык и обществознание)</w:t>
      </w:r>
      <w:r w:rsidRPr="0049255B">
        <w:rPr>
          <w:rFonts w:ascii="Times New Roman" w:hAnsi="Times New Roman" w:cs="Times New Roman"/>
          <w:lang w:val="ru-RU"/>
        </w:rPr>
        <w:t xml:space="preserve"> и портфолио.</w:t>
      </w:r>
    </w:p>
    <w:p w:rsidR="008715E3" w:rsidRPr="0049255B" w:rsidRDefault="00997C4B" w:rsidP="008715E3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Преимущественным</w:t>
      </w:r>
      <w:r w:rsidR="008715E3" w:rsidRPr="0049255B">
        <w:rPr>
          <w:rFonts w:ascii="Times New Roman" w:hAnsi="Times New Roman" w:cs="Times New Roman"/>
          <w:lang w:val="ru-RU"/>
        </w:rPr>
        <w:t xml:space="preserve"> правом</w:t>
      </w:r>
      <w:r w:rsidR="00300C65" w:rsidRPr="0049255B">
        <w:rPr>
          <w:rFonts w:ascii="Times New Roman" w:hAnsi="Times New Roman" w:cs="Times New Roman"/>
          <w:lang w:val="ru-RU"/>
        </w:rPr>
        <w:t xml:space="preserve"> для зачисления в образовательную организацию обладают следующие лица:</w:t>
      </w:r>
    </w:p>
    <w:p w:rsidR="00300C65" w:rsidRPr="0049255B" w:rsidRDefault="00300C65" w:rsidP="00300C65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>- победители и (или) призеры заключительного, регионального, муниципального этапов всероссийской олимпиады школьников по профильным предметам; победители и (или) призеры олимпиад и иных конкурсов, по итогам которых присуждаются премии для поддержки талантливой молодежи;</w:t>
      </w:r>
    </w:p>
    <w:p w:rsidR="00300C65" w:rsidRPr="0049255B" w:rsidRDefault="00300C65" w:rsidP="00300C65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49255B">
        <w:rPr>
          <w:rFonts w:ascii="Times New Roman" w:hAnsi="Times New Roman" w:cs="Times New Roman"/>
          <w:lang w:val="ru-RU"/>
        </w:rPr>
        <w:t xml:space="preserve">- победители и (или) призеры олимпиад школьников, перечень и уровни которых утверждаются федеральным органом исполнительной власти, осуществляющим функции по </w:t>
      </w:r>
      <w:r w:rsidRPr="0049255B">
        <w:rPr>
          <w:rFonts w:ascii="Times New Roman" w:hAnsi="Times New Roman" w:cs="Times New Roman"/>
          <w:lang w:val="ru-RU"/>
        </w:rPr>
        <w:lastRenderedPageBreak/>
        <w:t>выработке государственной политики и нормативно-правовому регулированию в сфере образования по соответствующим учебным предметам углубленного изучения или предметам профильного обучения.</w:t>
      </w:r>
    </w:p>
    <w:p w:rsidR="008715E3" w:rsidRPr="0049255B" w:rsidRDefault="008715E3" w:rsidP="008715E3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</w:p>
    <w:p w:rsidR="00F0353F" w:rsidRPr="006F77DE" w:rsidRDefault="00F0353F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</w:p>
    <w:p w:rsidR="00F0353F" w:rsidRDefault="00ED28CB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b/>
          <w:lang w:val="ru-RU"/>
        </w:rPr>
      </w:pPr>
      <w:r w:rsidRPr="006F77DE">
        <w:rPr>
          <w:rFonts w:ascii="Times New Roman" w:hAnsi="Times New Roman" w:cs="Times New Roman"/>
          <w:lang w:val="ru-RU"/>
        </w:rPr>
        <w:t xml:space="preserve">1.5. </w:t>
      </w:r>
      <w:r w:rsidRPr="00F0353F">
        <w:rPr>
          <w:rFonts w:ascii="Times New Roman" w:hAnsi="Times New Roman" w:cs="Times New Roman"/>
          <w:b/>
          <w:lang w:val="ru-RU"/>
        </w:rPr>
        <w:t>Экспертиза документов проводится по балльной системе согласно критериям</w:t>
      </w:r>
    </w:p>
    <w:p w:rsidR="00F0353F" w:rsidRDefault="00F0353F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ED28CB" w:rsidRPr="006F77DE">
        <w:rPr>
          <w:rFonts w:ascii="Times New Roman" w:hAnsi="Times New Roman" w:cs="Times New Roman"/>
          <w:lang w:val="ru-RU"/>
        </w:rPr>
        <w:t xml:space="preserve">отметка «хорошо» или «отлично» или «удовлетворительно» по соответствующему(им) учебному(ым) предмету(ам) — количественный эквивалент оценки за один предмет; </w:t>
      </w:r>
    </w:p>
    <w:p w:rsidR="008A6CF4" w:rsidRDefault="00ED28CB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- средний балл аттестата обучающегося при равенстве количества баллов, набранных по результатам индивидуального отбора.</w:t>
      </w:r>
    </w:p>
    <w:p w:rsidR="00F0353F" w:rsidRPr="006F77DE" w:rsidRDefault="00F0353F" w:rsidP="00F0353F">
      <w:pPr>
        <w:pStyle w:val="a0"/>
        <w:spacing w:before="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</w:p>
    <w:p w:rsidR="00F0353F" w:rsidRPr="00F0353F" w:rsidRDefault="00ED28CB" w:rsidP="00F0353F">
      <w:pPr>
        <w:pStyle w:val="a0"/>
        <w:numPr>
          <w:ilvl w:val="1"/>
          <w:numId w:val="3"/>
        </w:numPr>
        <w:jc w:val="both"/>
        <w:rPr>
          <w:rFonts w:ascii="Times New Roman" w:hAnsi="Times New Roman" w:cs="Times New Roman"/>
          <w:b/>
          <w:lang w:val="ru-RU"/>
        </w:rPr>
      </w:pPr>
      <w:r w:rsidRPr="00F0353F">
        <w:rPr>
          <w:rFonts w:ascii="Times New Roman" w:hAnsi="Times New Roman" w:cs="Times New Roman"/>
          <w:b/>
          <w:lang w:val="ru-RU"/>
        </w:rPr>
        <w:t xml:space="preserve">Решение комиссии </w:t>
      </w:r>
    </w:p>
    <w:p w:rsidR="008A6CF4" w:rsidRPr="006F77DE" w:rsidRDefault="00ED28CB" w:rsidP="00F0353F">
      <w:pPr>
        <w:pStyle w:val="a0"/>
        <w:ind w:left="142" w:firstLine="218"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Решение комиссии оформляется протоколом заседания комиссии в течение 3 рабочих дней со дня окончания проведения индивидуального отбора обучающихся.</w:t>
      </w:r>
    </w:p>
    <w:p w:rsidR="008A6CF4" w:rsidRPr="006F77DE" w:rsidRDefault="00ED28CB" w:rsidP="00F0353F">
      <w:pPr>
        <w:pStyle w:val="a0"/>
        <w:ind w:firstLine="360"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 xml:space="preserve">1.7. </w:t>
      </w:r>
      <w:r w:rsidRPr="00F0353F">
        <w:rPr>
          <w:rFonts w:ascii="Times New Roman" w:hAnsi="Times New Roman" w:cs="Times New Roman"/>
          <w:b/>
          <w:lang w:val="ru-RU"/>
        </w:rPr>
        <w:t>Информация о результатах индивидуального отбора обучающихся</w:t>
      </w:r>
      <w:r w:rsidRPr="006F77DE">
        <w:rPr>
          <w:rFonts w:ascii="Times New Roman" w:hAnsi="Times New Roman" w:cs="Times New Roman"/>
          <w:lang w:val="ru-RU"/>
        </w:rPr>
        <w:t xml:space="preserve"> доводится образовательной организацией до сведения обучающихся и их родителей (законных представителей) путем ее размещения на сайте образовательной организации в информационно-телекоммуникационной сети «Интернет» и на информационных стендах в день принят</w:t>
      </w:r>
      <w:r w:rsidR="004258A4">
        <w:rPr>
          <w:rFonts w:ascii="Times New Roman" w:hAnsi="Times New Roman" w:cs="Times New Roman"/>
          <w:lang w:val="ru-RU"/>
        </w:rPr>
        <w:t>ия решения комиссией не позднее 15 июля текущего года.</w:t>
      </w:r>
    </w:p>
    <w:p w:rsidR="00F0353F" w:rsidRPr="00F0353F" w:rsidRDefault="00ED28CB" w:rsidP="00F0353F">
      <w:pPr>
        <w:pStyle w:val="a0"/>
        <w:ind w:firstLine="357"/>
        <w:contextualSpacing/>
        <w:jc w:val="both"/>
        <w:rPr>
          <w:rFonts w:ascii="Times New Roman" w:hAnsi="Times New Roman" w:cs="Times New Roman"/>
          <w:b/>
          <w:lang w:val="ru-RU"/>
        </w:rPr>
      </w:pPr>
      <w:r w:rsidRPr="006F77DE">
        <w:rPr>
          <w:rFonts w:ascii="Times New Roman" w:hAnsi="Times New Roman" w:cs="Times New Roman"/>
          <w:lang w:val="ru-RU"/>
        </w:rPr>
        <w:t xml:space="preserve">1.8. </w:t>
      </w:r>
      <w:r w:rsidRPr="00F0353F">
        <w:rPr>
          <w:rFonts w:ascii="Times New Roman" w:hAnsi="Times New Roman" w:cs="Times New Roman"/>
          <w:b/>
          <w:lang w:val="ru-RU"/>
        </w:rPr>
        <w:t xml:space="preserve">Дополнительный набор </w:t>
      </w:r>
    </w:p>
    <w:p w:rsidR="008A6CF4" w:rsidRDefault="00ED28CB" w:rsidP="00F0353F">
      <w:pPr>
        <w:pStyle w:val="a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При условии наличия свободных мест в классе профильного обучения после окончания проведения индивидуального отбора обучающихся допускается проведение образовательной организацией дополнительного индивидуального отбора обучающихся.</w:t>
      </w:r>
    </w:p>
    <w:p w:rsidR="00F0353F" w:rsidRPr="006F77DE" w:rsidRDefault="00F0353F" w:rsidP="00F0353F">
      <w:pPr>
        <w:pStyle w:val="a0"/>
        <w:ind w:firstLine="357"/>
        <w:contextualSpacing/>
        <w:jc w:val="both"/>
        <w:rPr>
          <w:rFonts w:ascii="Times New Roman" w:hAnsi="Times New Roman" w:cs="Times New Roman"/>
          <w:lang w:val="ru-RU"/>
        </w:rPr>
      </w:pPr>
    </w:p>
    <w:p w:rsidR="008A6CF4" w:rsidRPr="006F77DE" w:rsidRDefault="00ED28CB" w:rsidP="00F0353F">
      <w:pPr>
        <w:pStyle w:val="a0"/>
        <w:ind w:firstLine="357"/>
        <w:jc w:val="both"/>
        <w:rPr>
          <w:rFonts w:ascii="Times New Roman" w:hAnsi="Times New Roman" w:cs="Times New Roman"/>
          <w:lang w:val="ru-RU"/>
        </w:rPr>
      </w:pPr>
      <w:r w:rsidRPr="006F77DE">
        <w:rPr>
          <w:rFonts w:ascii="Times New Roman" w:hAnsi="Times New Roman" w:cs="Times New Roman"/>
          <w:lang w:val="ru-RU"/>
        </w:rPr>
        <w:t>1.9</w:t>
      </w:r>
      <w:r w:rsidRPr="00F0353F">
        <w:rPr>
          <w:rFonts w:ascii="Times New Roman" w:hAnsi="Times New Roman" w:cs="Times New Roman"/>
          <w:b/>
          <w:lang w:val="ru-RU"/>
        </w:rPr>
        <w:t>. Зачисление обучающихся в 10 класс</w:t>
      </w:r>
      <w:r w:rsidRPr="006F77DE">
        <w:rPr>
          <w:rFonts w:ascii="Times New Roman" w:hAnsi="Times New Roman" w:cs="Times New Roman"/>
          <w:lang w:val="ru-RU"/>
        </w:rPr>
        <w:t xml:space="preserve"> образовательной организации оформляется распорядительным актом образовательной организации на основании решения приемной комиссии в течение 7 рабочих дней с момента представления оригиналов документов.</w:t>
      </w:r>
    </w:p>
    <w:p w:rsidR="008A6CF4" w:rsidRDefault="00ED28C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C435A1">
        <w:rPr>
          <w:rFonts w:ascii="Times New Roman" w:hAnsi="Times New Roman" w:cs="Times New Roman"/>
          <w:lang w:val="ru-RU"/>
        </w:rPr>
        <w:t xml:space="preserve"> </w:t>
      </w: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49255B" w:rsidRPr="00196E3E" w:rsidRDefault="0049255B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  <w:r w:rsidRPr="00196E3E">
        <w:rPr>
          <w:rFonts w:ascii="Times New Roman" w:hAnsi="Times New Roman" w:cs="Times New Roman"/>
          <w:lang w:val="ru-RU"/>
        </w:rPr>
        <w:lastRenderedPageBreak/>
        <w:t xml:space="preserve">                                                                                                                        Приложение №1 </w:t>
      </w:r>
    </w:p>
    <w:p w:rsidR="0049255B" w:rsidRPr="00196E3E" w:rsidRDefault="0049255B" w:rsidP="0049255B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</w:p>
    <w:tbl>
      <w:tblPr>
        <w:tblpPr w:leftFromText="180" w:rightFromText="180" w:vertAnchor="text" w:horzAnchor="margin" w:tblpY="-109"/>
        <w:tblW w:w="5017" w:type="pct"/>
        <w:tblLayout w:type="fixed"/>
        <w:tblLook w:val="04A0" w:firstRow="1" w:lastRow="0" w:firstColumn="1" w:lastColumn="0" w:noHBand="0" w:noVBand="1"/>
      </w:tblPr>
      <w:tblGrid>
        <w:gridCol w:w="4510"/>
        <w:gridCol w:w="5429"/>
      </w:tblGrid>
      <w:tr w:rsidR="00CA4917" w:rsidRPr="00196E3E" w:rsidTr="00B15260">
        <w:tc>
          <w:tcPr>
            <w:tcW w:w="2269" w:type="pct"/>
          </w:tcPr>
          <w:p w:rsidR="00CA4917" w:rsidRPr="00E82A3D" w:rsidRDefault="00CA4917" w:rsidP="00CA4917">
            <w:pPr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Регистрационный номер_______</w:t>
            </w:r>
          </w:p>
        </w:tc>
        <w:tc>
          <w:tcPr>
            <w:tcW w:w="2731" w:type="pct"/>
          </w:tcPr>
          <w:p w:rsidR="00CA4917" w:rsidRPr="00E82A3D" w:rsidRDefault="00CA4917" w:rsidP="00CA4917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2"/>
                <w:lang w:val="ru-RU" w:eastAsia="ru-RU"/>
              </w:rPr>
              <w:t xml:space="preserve">Директору МБОУ «СОШ№39» 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  <w:t>г. Чебоксары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А.А.Буданцовой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2"/>
                <w:lang w:val="ru-RU" w:eastAsia="ru-RU"/>
              </w:rPr>
              <w:t>________________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3119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pacing w:val="-1"/>
                <w:sz w:val="16"/>
                <w:szCs w:val="16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1"/>
                <w:sz w:val="16"/>
                <w:szCs w:val="16"/>
                <w:lang w:val="ru-RU" w:eastAsia="ru-RU"/>
              </w:rPr>
              <w:t>(фамилия, имя, отчество, год рождения)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Место регистрации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Место фактического проживания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jc w:val="right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4"/>
                <w:lang w:val="ru-RU" w:eastAsia="ru-RU"/>
              </w:rPr>
              <w:t>Телефон _________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9456"/>
              </w:tabs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Паспорт:________________________________</w:t>
            </w:r>
          </w:p>
          <w:p w:rsidR="00CA4917" w:rsidRPr="00E82A3D" w:rsidRDefault="00CA4917" w:rsidP="00CA4917">
            <w:pPr>
              <w:shd w:val="clear" w:color="auto" w:fill="FFFFFF"/>
              <w:tabs>
                <w:tab w:val="left" w:pos="0"/>
                <w:tab w:val="left" w:leader="underscore" w:pos="6840"/>
                <w:tab w:val="left" w:leader="underscore" w:pos="9240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5"/>
                <w:lang w:val="ru-RU" w:eastAsia="ru-RU"/>
              </w:rPr>
              <w:t>выдан «____»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 г.</w:t>
            </w:r>
          </w:p>
          <w:p w:rsidR="00CA4917" w:rsidRPr="00E82A3D" w:rsidRDefault="00CA4917" w:rsidP="00CA4917">
            <w:pPr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______________________________________</w:t>
            </w:r>
          </w:p>
        </w:tc>
      </w:tr>
    </w:tbl>
    <w:p w:rsidR="0049255B" w:rsidRPr="00196E3E" w:rsidRDefault="0049255B" w:rsidP="0049255B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jc w:val="center"/>
        <w:rPr>
          <w:rFonts w:ascii="Times New Roman" w:hAnsi="Times New Roman" w:cs="Times New Roman"/>
          <w:b/>
        </w:rPr>
      </w:pPr>
      <w:r w:rsidRPr="00196E3E">
        <w:rPr>
          <w:rFonts w:ascii="Times New Roman" w:hAnsi="Times New Roman" w:cs="Times New Roman"/>
          <w:b/>
        </w:rPr>
        <w:t>З А Я В Л Е Н И Е</w:t>
      </w:r>
    </w:p>
    <w:p w:rsidR="0049255B" w:rsidRPr="00196E3E" w:rsidRDefault="0049255B" w:rsidP="0049255B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jc w:val="center"/>
        <w:rPr>
          <w:rFonts w:ascii="Times New Roman" w:hAnsi="Times New Roman" w:cs="Times New Roman"/>
          <w:b/>
        </w:rPr>
      </w:pPr>
    </w:p>
    <w:p w:rsidR="0049255B" w:rsidRPr="00196E3E" w:rsidRDefault="0049255B" w:rsidP="00CA4917">
      <w:pPr>
        <w:shd w:val="clear" w:color="auto" w:fill="FFFFFF"/>
        <w:contextualSpacing/>
        <w:rPr>
          <w:rFonts w:ascii="Times New Roman" w:hAnsi="Times New Roman" w:cs="Times New Roman"/>
          <w:spacing w:val="-10"/>
        </w:rPr>
      </w:pPr>
      <w:r w:rsidRPr="00196E3E">
        <w:rPr>
          <w:rFonts w:ascii="Times New Roman" w:hAnsi="Times New Roman" w:cs="Times New Roman"/>
          <w:spacing w:val="-10"/>
        </w:rPr>
        <w:t>Прошу допустить меня ________________________________________________________________</w:t>
      </w:r>
    </w:p>
    <w:p w:rsidR="0049255B" w:rsidRPr="00196E3E" w:rsidRDefault="0049255B" w:rsidP="00CA4917">
      <w:pPr>
        <w:shd w:val="clear" w:color="auto" w:fill="FFFFFF"/>
        <w:contextualSpacing/>
        <w:jc w:val="center"/>
        <w:rPr>
          <w:rFonts w:ascii="Times New Roman" w:hAnsi="Times New Roman" w:cs="Times New Roman"/>
          <w:spacing w:val="-9"/>
          <w:vertAlign w:val="superscript"/>
          <w:lang w:val="ru-RU"/>
        </w:rPr>
      </w:pPr>
      <w:r w:rsidRPr="00196E3E">
        <w:rPr>
          <w:rFonts w:ascii="Times New Roman" w:hAnsi="Times New Roman" w:cs="Times New Roman"/>
          <w:spacing w:val="-9"/>
          <w:vertAlign w:val="superscript"/>
          <w:lang w:val="ru-RU"/>
        </w:rPr>
        <w:t xml:space="preserve">                                          (фамили</w:t>
      </w:r>
      <w:r w:rsidR="00CA4917">
        <w:rPr>
          <w:rFonts w:ascii="Times New Roman" w:hAnsi="Times New Roman" w:cs="Times New Roman"/>
          <w:spacing w:val="-9"/>
          <w:vertAlign w:val="superscript"/>
          <w:lang w:val="ru-RU"/>
        </w:rPr>
        <w:t>я, имя, отчество, дата рождения</w:t>
      </w:r>
      <w:r w:rsidRPr="00196E3E">
        <w:rPr>
          <w:rFonts w:ascii="Times New Roman" w:hAnsi="Times New Roman" w:cs="Times New Roman"/>
          <w:spacing w:val="-9"/>
          <w:vertAlign w:val="superscript"/>
          <w:lang w:val="ru-RU"/>
        </w:rPr>
        <w:t>)</w:t>
      </w:r>
    </w:p>
    <w:p w:rsidR="0049255B" w:rsidRPr="00196E3E" w:rsidRDefault="0049255B" w:rsidP="00CA4917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vertAlign w:val="superscript"/>
          <w:lang w:val="ru-RU"/>
        </w:rPr>
        <w:t xml:space="preserve">  </w:t>
      </w:r>
      <w:r w:rsidRPr="00196E3E">
        <w:rPr>
          <w:rFonts w:ascii="Times New Roman" w:hAnsi="Times New Roman" w:cs="Times New Roman"/>
          <w:spacing w:val="-9"/>
          <w:lang w:val="ru-RU"/>
        </w:rPr>
        <w:t>к участию</w:t>
      </w:r>
      <w:r w:rsidRPr="00196E3E">
        <w:rPr>
          <w:rFonts w:ascii="Times New Roman" w:hAnsi="Times New Roman" w:cs="Times New Roman"/>
          <w:spacing w:val="-9"/>
          <w:vertAlign w:val="superscript"/>
          <w:lang w:val="ru-RU"/>
        </w:rPr>
        <w:t xml:space="preserve"> </w:t>
      </w:r>
      <w:r w:rsidRPr="00196E3E">
        <w:rPr>
          <w:rFonts w:ascii="Times New Roman" w:hAnsi="Times New Roman" w:cs="Times New Roman"/>
          <w:spacing w:val="-9"/>
          <w:lang w:val="ru-RU"/>
        </w:rPr>
        <w:t xml:space="preserve">в индивидуальном отборе для зачисления в 10 класс _____________________________ </w:t>
      </w:r>
    </w:p>
    <w:p w:rsidR="0049255B" w:rsidRPr="00196E3E" w:rsidRDefault="0049255B" w:rsidP="00CA4917">
      <w:pPr>
        <w:shd w:val="clear" w:color="auto" w:fill="FFFFFF"/>
        <w:ind w:left="5040" w:firstLine="720"/>
        <w:contextualSpacing/>
        <w:jc w:val="center"/>
        <w:rPr>
          <w:rFonts w:ascii="Times New Roman" w:hAnsi="Times New Roman" w:cs="Times New Roman"/>
          <w:spacing w:val="-9"/>
          <w:sz w:val="16"/>
          <w:szCs w:val="16"/>
          <w:lang w:val="ru-RU"/>
        </w:rPr>
      </w:pPr>
      <w:r w:rsidRPr="00196E3E">
        <w:rPr>
          <w:rFonts w:ascii="Times New Roman" w:hAnsi="Times New Roman" w:cs="Times New Roman"/>
          <w:spacing w:val="-9"/>
          <w:sz w:val="16"/>
          <w:szCs w:val="16"/>
          <w:lang w:val="ru-RU"/>
        </w:rPr>
        <w:t>(указать выбранный профиль)</w:t>
      </w:r>
    </w:p>
    <w:p w:rsidR="0049255B" w:rsidRPr="00196E3E" w:rsidRDefault="0049255B" w:rsidP="00CA4917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>профиля на основании результатов ГИА по предметам:</w:t>
      </w:r>
    </w:p>
    <w:p w:rsidR="0049255B" w:rsidRPr="00196E3E" w:rsidRDefault="0049255B" w:rsidP="0049255B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>математика _____________________ (___________);</w:t>
      </w:r>
    </w:p>
    <w:p w:rsidR="0049255B" w:rsidRPr="00196E3E" w:rsidRDefault="0049255B" w:rsidP="0049255B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>русский язык ____________________ (__________);</w:t>
      </w:r>
    </w:p>
    <w:p w:rsidR="0049255B" w:rsidRPr="00196E3E" w:rsidRDefault="0049255B" w:rsidP="0049255B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>экзамены по выбору ______________________________ (____________);</w:t>
      </w:r>
    </w:p>
    <w:p w:rsidR="0049255B" w:rsidRPr="00E82A3D" w:rsidRDefault="0049255B" w:rsidP="0049255B">
      <w:pPr>
        <w:shd w:val="clear" w:color="auto" w:fill="FFFFFF"/>
        <w:contextualSpacing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 xml:space="preserve">                                       </w:t>
      </w:r>
      <w:r w:rsidRPr="00E82A3D">
        <w:rPr>
          <w:rFonts w:ascii="Times New Roman" w:hAnsi="Times New Roman" w:cs="Times New Roman"/>
          <w:spacing w:val="-9"/>
          <w:lang w:val="ru-RU"/>
        </w:rPr>
        <w:t>______________________________ (____________).</w:t>
      </w:r>
    </w:p>
    <w:p w:rsidR="0049255B" w:rsidRPr="00E82A3D" w:rsidRDefault="0049255B" w:rsidP="0049255B">
      <w:pPr>
        <w:shd w:val="clear" w:color="auto" w:fill="FFFFFF"/>
        <w:rPr>
          <w:rFonts w:ascii="Times New Roman" w:hAnsi="Times New Roman" w:cs="Times New Roman"/>
          <w:spacing w:val="-9"/>
          <w:lang w:val="ru-RU"/>
        </w:rPr>
      </w:pPr>
      <w:r w:rsidRPr="00E82A3D">
        <w:rPr>
          <w:rFonts w:ascii="Times New Roman" w:hAnsi="Times New Roman" w:cs="Times New Roman"/>
          <w:spacing w:val="-9"/>
          <w:lang w:val="ru-RU"/>
        </w:rPr>
        <w:tab/>
      </w:r>
      <w:r w:rsidRPr="00E82A3D">
        <w:rPr>
          <w:rFonts w:ascii="Times New Roman" w:hAnsi="Times New Roman" w:cs="Times New Roman"/>
          <w:spacing w:val="-9"/>
          <w:lang w:val="ru-RU"/>
        </w:rPr>
        <w:tab/>
        <w:t xml:space="preserve">           </w:t>
      </w:r>
    </w:p>
    <w:p w:rsidR="00196E3E" w:rsidRDefault="0049255B" w:rsidP="00E82A3D">
      <w:pPr>
        <w:shd w:val="clear" w:color="auto" w:fill="FFFFFF"/>
        <w:contextualSpacing/>
        <w:jc w:val="both"/>
        <w:rPr>
          <w:rFonts w:ascii="Times New Roman" w:hAnsi="Times New Roman" w:cs="Times New Roman"/>
          <w:spacing w:val="-9"/>
          <w:lang w:val="ru-RU"/>
        </w:rPr>
      </w:pPr>
      <w:r w:rsidRPr="00196E3E">
        <w:rPr>
          <w:rFonts w:ascii="Times New Roman" w:hAnsi="Times New Roman" w:cs="Times New Roman"/>
          <w:spacing w:val="-9"/>
          <w:lang w:val="ru-RU"/>
        </w:rPr>
        <w:t xml:space="preserve">Имею преимущественное право зачисления в класс профильного обучения, т.к. являюсь (победителем/призером) регионального (заключительного) этапов всероссийской олимпиады </w:t>
      </w:r>
    </w:p>
    <w:p w:rsidR="00CA4917" w:rsidRPr="00E82A3D" w:rsidRDefault="00CA4917" w:rsidP="00CA4917">
      <w:pPr>
        <w:spacing w:after="0"/>
        <w:contextualSpacing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школьников.</w:t>
      </w:r>
    </w:p>
    <w:p w:rsidR="00CA4917" w:rsidRPr="00E82A3D" w:rsidRDefault="00CA4917" w:rsidP="00CA4917">
      <w:pPr>
        <w:spacing w:after="0"/>
        <w:contextualSpacing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vertAlign w:val="superscript"/>
          <w:lang w:val="ru-RU" w:eastAsia="ru-RU"/>
        </w:rPr>
        <w:t>(нужное подчеркнуть, предоставить копию)</w:t>
      </w: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 </w:t>
      </w:r>
    </w:p>
    <w:p w:rsidR="00CA4917" w:rsidRPr="00E82A3D" w:rsidRDefault="00CA4917" w:rsidP="00CA4917">
      <w:pPr>
        <w:spacing w:after="0"/>
        <w:contextualSpacing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8"/>
          <w:lang w:val="ru-RU" w:eastAsia="ru-RU"/>
        </w:rPr>
        <w:t>С Уставом, с Лицензией на осуществление образовательной деятельности, со Свидетельством о государственной аккредитации, с образовательными программами и другими документами, регламентирующими организацию и осуществление образовательной деятельности, права и обязанности обучающихся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ознакомлен(а).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  <w:t xml:space="preserve">   _______________________________________________</w:t>
      </w:r>
    </w:p>
    <w:p w:rsidR="00CA4917" w:rsidRPr="00E82A3D" w:rsidRDefault="00CA4917" w:rsidP="00CA4917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>подпись</w:t>
      </w:r>
    </w:p>
    <w:p w:rsidR="00CA4917" w:rsidRPr="00E82A3D" w:rsidRDefault="00CA4917" w:rsidP="00CA4917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9"/>
          <w:lang w:val="ru-RU" w:eastAsia="ru-RU"/>
        </w:rPr>
        <w:t xml:space="preserve">Даю согласие на использование и обработку моих персональных данных   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</w:t>
      </w:r>
    </w:p>
    <w:p w:rsidR="00CA4917" w:rsidRPr="00E82A3D" w:rsidRDefault="00CA4917" w:rsidP="00CA4917">
      <w:pPr>
        <w:shd w:val="clear" w:color="auto" w:fill="FFFFFF"/>
        <w:spacing w:after="0"/>
        <w:contextualSpacing/>
        <w:jc w:val="both"/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ab/>
        <w:t>подпись</w:t>
      </w:r>
    </w:p>
    <w:p w:rsidR="00CA4917" w:rsidRPr="00E82A3D" w:rsidRDefault="00CA4917" w:rsidP="00E82A3D">
      <w:pPr>
        <w:shd w:val="clear" w:color="auto" w:fill="FFFFFF"/>
        <w:jc w:val="both"/>
        <w:rPr>
          <w:rFonts w:ascii="Times New Roman" w:hAnsi="Times New Roman" w:cs="Times New Roman"/>
          <w:spacing w:val="-9"/>
          <w:lang w:val="ru-RU"/>
        </w:rPr>
      </w:pPr>
    </w:p>
    <w:p w:rsidR="00CA4917" w:rsidRDefault="00196E3E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  <w:r w:rsidRPr="00196E3E">
        <w:rPr>
          <w:rFonts w:ascii="Times New Roman" w:hAnsi="Times New Roman" w:cs="Times New Roman"/>
          <w:lang w:val="ru-RU"/>
        </w:rPr>
        <w:t xml:space="preserve">        </w:t>
      </w:r>
      <w:r>
        <w:rPr>
          <w:rFonts w:ascii="Times New Roman" w:hAnsi="Times New Roman" w:cs="Times New Roman"/>
          <w:lang w:val="ru-RU"/>
        </w:rPr>
        <w:t xml:space="preserve">                                                 </w:t>
      </w:r>
    </w:p>
    <w:p w:rsidR="00CA4917" w:rsidRDefault="00CA4917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</w:p>
    <w:p w:rsidR="00CA4917" w:rsidRPr="00E82A3D" w:rsidRDefault="00CA4917" w:rsidP="00CA4917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lastRenderedPageBreak/>
        <w:t>Сведения о родителях: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Мать (ФИО матери)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Место работы 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CA4917" w:rsidRPr="00E82A3D" w:rsidRDefault="00CA4917" w:rsidP="00CA4917">
      <w:pPr>
        <w:suppressAutoHyphens/>
        <w:spacing w:after="0"/>
        <w:jc w:val="both"/>
        <w:rPr>
          <w:rFonts w:ascii="Times New Roman" w:eastAsia="Times New Roman" w:hAnsi="Times New Roman" w:cs="Times New Roman"/>
          <w:vertAlign w:val="superscript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Отец (ФИО отца)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Место работы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9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Опекун / попечитель (ФИО )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Место работы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CA4917" w:rsidRPr="00E82A3D" w:rsidRDefault="00CA4917" w:rsidP="00CA4917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spacing w:val="-19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spacing w:val="-19"/>
          <w:lang w:val="ru-RU" w:eastAsia="ru-RU"/>
        </w:rPr>
        <w:t xml:space="preserve">Приложение </w:t>
      </w:r>
    </w:p>
    <w:p w:rsidR="00CA4917" w:rsidRPr="00E82A3D" w:rsidRDefault="00CA4917" w:rsidP="00CA4917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Копия аттестата и приложения к аттестату;</w:t>
      </w:r>
    </w:p>
    <w:p w:rsidR="00CA4917" w:rsidRPr="00E82A3D" w:rsidRDefault="00CA4917" w:rsidP="00CA4917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Копия паспорта</w:t>
      </w:r>
    </w:p>
    <w:p w:rsidR="00CA4917" w:rsidRPr="00E82A3D" w:rsidRDefault="00CA4917" w:rsidP="00CA4917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Иные документы </w:t>
      </w: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>______________________________________________________________________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</w:p>
    <w:p w:rsidR="00CA4917" w:rsidRPr="00E82A3D" w:rsidRDefault="00CA4917" w:rsidP="00CA4917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7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7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13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Дата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Arial" w:eastAsia="Times New Roman" w:hAnsi="Times New Roman" w:cs="Arial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spacing w:val="-13"/>
          <w:lang w:val="ru-RU" w:eastAsia="ru-RU"/>
        </w:rPr>
        <w:t>Подпись______________/ ________________________</w:t>
      </w:r>
    </w:p>
    <w:p w:rsidR="00CA4917" w:rsidRPr="00E82A3D" w:rsidRDefault="00CA4917" w:rsidP="00CA4917">
      <w:pPr>
        <w:shd w:val="clear" w:color="auto" w:fill="FFFFFF"/>
        <w:spacing w:before="2" w:after="0"/>
        <w:rPr>
          <w:rFonts w:ascii="Times New Roman" w:eastAsia="Times New Roman" w:hAnsi="Times New Roman" w:cs="Times New Roman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ab/>
        <w:t>Документы получил (а):</w:t>
      </w:r>
    </w:p>
    <w:p w:rsidR="00CA4917" w:rsidRPr="00E82A3D" w:rsidRDefault="00CA4917" w:rsidP="00CA4917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>«_____» _____________ 20____г.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>____________ / _____________________/</w:t>
      </w: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-142" w:firstLine="142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>__________________________________________________________________________________________________________________</w:t>
      </w: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CA4917" w:rsidRPr="00E82A3D" w:rsidRDefault="00CA4917" w:rsidP="00CA4917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spacing w:val="-10"/>
          <w:lang w:val="ru-RU" w:eastAsia="ru-RU"/>
        </w:rPr>
        <w:t>Расписка-уведомление</w:t>
      </w:r>
    </w:p>
    <w:p w:rsidR="00CA4917" w:rsidRPr="00E82A3D" w:rsidRDefault="00CA4917" w:rsidP="00CA4917">
      <w:pPr>
        <w:pBdr>
          <w:bottom w:val="single" w:sz="12" w:space="1" w:color="auto"/>
        </w:pBdr>
        <w:shd w:val="clear" w:color="auto" w:fill="FFFFFF"/>
        <w:spacing w:after="0"/>
        <w:rPr>
          <w:rFonts w:ascii="Times New Roman" w:eastAsia="Times New Roman" w:hAnsi="Times New Roman" w:cs="Times New Roman"/>
          <w:spacing w:val="-8"/>
          <w:lang w:val="ru-RU" w:eastAsia="ru-RU"/>
        </w:rPr>
      </w:pPr>
      <w:r>
        <w:rPr>
          <w:rFonts w:ascii="Times New Roman" w:eastAsia="Times New Roman" w:hAnsi="Times New Roman" w:cs="Times New Roman"/>
          <w:spacing w:val="-8"/>
          <w:lang w:val="ru-RU" w:eastAsia="ru-RU"/>
        </w:rPr>
        <w:t xml:space="preserve">Заявление </w:t>
      </w:r>
      <w:r w:rsidRPr="00E82A3D">
        <w:rPr>
          <w:rFonts w:ascii="Times New Roman" w:eastAsia="Times New Roman" w:hAnsi="Times New Roman" w:cs="Times New Roman"/>
          <w:spacing w:val="-8"/>
          <w:lang w:val="ru-RU" w:eastAsia="ru-RU"/>
        </w:rPr>
        <w:t xml:space="preserve">о </w:t>
      </w:r>
      <w:r>
        <w:rPr>
          <w:rFonts w:ascii="Times New Roman" w:eastAsia="Times New Roman" w:hAnsi="Times New Roman" w:cs="Times New Roman"/>
          <w:spacing w:val="-8"/>
          <w:lang w:val="ru-RU" w:eastAsia="ru-RU"/>
        </w:rPr>
        <w:t>приеме в              класс</w:t>
      </w:r>
    </w:p>
    <w:p w:rsidR="00CA4917" w:rsidRPr="00E82A3D" w:rsidRDefault="00CA4917" w:rsidP="00CA4917">
      <w:pPr>
        <w:shd w:val="clear" w:color="auto" w:fill="FFFFFF"/>
        <w:spacing w:after="0"/>
        <w:ind w:left="1416" w:firstLine="708"/>
        <w:rPr>
          <w:rFonts w:ascii="Times New Roman" w:eastAsia="Times New Roman" w:hAnsi="Times New Roman" w:cs="Times New Roman"/>
          <w:spacing w:val="-8"/>
          <w:vertAlign w:val="superscript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8"/>
          <w:vertAlign w:val="superscript"/>
          <w:lang w:val="ru-RU" w:eastAsia="ru-RU"/>
        </w:rPr>
        <w:t xml:space="preserve">фамилия имя отчество  </w:t>
      </w:r>
    </w:p>
    <w:p w:rsidR="00CA4917" w:rsidRPr="00E82A3D" w:rsidRDefault="00CA4917" w:rsidP="00CA4917">
      <w:pPr>
        <w:shd w:val="clear" w:color="auto" w:fill="FFFFFF"/>
        <w:tabs>
          <w:tab w:val="left" w:leader="underscore" w:pos="5225"/>
          <w:tab w:val="left" w:leader="underscore" w:pos="6715"/>
          <w:tab w:val="left" w:leader="underscore" w:pos="7620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с приложением документов принято «______»</w:t>
      </w: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 ____________________________</w:t>
      </w:r>
      <w:r w:rsidRPr="00E82A3D">
        <w:rPr>
          <w:rFonts w:ascii="Times New Roman" w:eastAsia="Times New Roman" w:hAnsi="Times New Roman" w:cs="Times New Roman"/>
          <w:spacing w:val="-12"/>
          <w:lang w:val="ru-RU" w:eastAsia="ru-RU"/>
        </w:rPr>
        <w:t>20</w:t>
      </w:r>
      <w:r w:rsidRPr="00E82A3D">
        <w:rPr>
          <w:rFonts w:ascii="Times New Roman" w:eastAsia="Times New Roman" w:hAnsi="Times New Roman" w:cs="Times New Roman"/>
          <w:lang w:val="ru-RU" w:eastAsia="ru-RU"/>
        </w:rPr>
        <w:t>____</w:t>
      </w:r>
      <w:r w:rsidRPr="00E82A3D">
        <w:rPr>
          <w:rFonts w:ascii="Times New Roman" w:eastAsia="Times New Roman" w:hAnsi="Times New Roman" w:cs="Times New Roman"/>
          <w:spacing w:val="-11"/>
          <w:lang w:val="ru-RU" w:eastAsia="ru-RU"/>
        </w:rPr>
        <w:t>года</w:t>
      </w:r>
    </w:p>
    <w:p w:rsidR="00CA4917" w:rsidRPr="00E82A3D" w:rsidRDefault="00CA4917" w:rsidP="00CA4917">
      <w:pPr>
        <w:shd w:val="clear" w:color="auto" w:fill="FFFFFF"/>
        <w:tabs>
          <w:tab w:val="left" w:leader="underscore" w:pos="3833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и зарегистрировано под №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</w:p>
    <w:p w:rsidR="00CA4917" w:rsidRPr="00E82A3D" w:rsidRDefault="00CA4917" w:rsidP="00CA4917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10"/>
          <w:lang w:val="ru-RU" w:eastAsia="ru-RU"/>
        </w:rPr>
        <w:t>Подпись специалиста, принявшего заявление __________________ /________________________/</w:t>
      </w:r>
    </w:p>
    <w:p w:rsidR="00CA4917" w:rsidRPr="00E82A3D" w:rsidRDefault="00CA4917" w:rsidP="00CA4917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 xml:space="preserve">     (дата приема документов) 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 xml:space="preserve">    (подпись)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>(Ф.И.)</w:t>
      </w:r>
    </w:p>
    <w:p w:rsidR="00CA4917" w:rsidRDefault="00CA4917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</w:p>
    <w:p w:rsidR="00CA4917" w:rsidRDefault="00CA4917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p w:rsidR="00196E3E" w:rsidRPr="00196E3E" w:rsidRDefault="00196E3E" w:rsidP="00CA4917">
      <w:pPr>
        <w:widowControl w:val="0"/>
        <w:autoSpaceDE w:val="0"/>
        <w:autoSpaceDN w:val="0"/>
        <w:adjustRightInd w:val="0"/>
        <w:jc w:val="right"/>
        <w:outlineLvl w:val="1"/>
        <w:rPr>
          <w:rFonts w:ascii="Times New Roman" w:hAnsi="Times New Roman" w:cs="Times New Roman"/>
          <w:lang w:val="ru-RU"/>
        </w:rPr>
      </w:pPr>
      <w:r w:rsidRPr="00196E3E">
        <w:rPr>
          <w:rFonts w:ascii="Times New Roman" w:hAnsi="Times New Roman" w:cs="Times New Roman"/>
          <w:lang w:val="ru-RU"/>
        </w:rPr>
        <w:lastRenderedPageBreak/>
        <w:t xml:space="preserve">Приложение №2 </w:t>
      </w:r>
    </w:p>
    <w:p w:rsidR="00196E3E" w:rsidRPr="00196E3E" w:rsidRDefault="00196E3E" w:rsidP="00196E3E">
      <w:pPr>
        <w:widowControl w:val="0"/>
        <w:autoSpaceDE w:val="0"/>
        <w:autoSpaceDN w:val="0"/>
        <w:adjustRightInd w:val="0"/>
        <w:outlineLvl w:val="1"/>
        <w:rPr>
          <w:rFonts w:ascii="Times New Roman" w:hAnsi="Times New Roman" w:cs="Times New Roman"/>
          <w:lang w:val="ru-RU"/>
        </w:rPr>
      </w:pPr>
    </w:p>
    <w:tbl>
      <w:tblPr>
        <w:tblpPr w:leftFromText="180" w:rightFromText="180" w:vertAnchor="text" w:horzAnchor="margin" w:tblpY="-109"/>
        <w:tblW w:w="5017" w:type="pct"/>
        <w:tblLayout w:type="fixed"/>
        <w:tblLook w:val="04A0" w:firstRow="1" w:lastRow="0" w:firstColumn="1" w:lastColumn="0" w:noHBand="0" w:noVBand="1"/>
      </w:tblPr>
      <w:tblGrid>
        <w:gridCol w:w="4510"/>
        <w:gridCol w:w="5429"/>
      </w:tblGrid>
      <w:tr w:rsidR="00E82A3D" w:rsidRPr="00E82A3D" w:rsidTr="001670B2">
        <w:tc>
          <w:tcPr>
            <w:tcW w:w="2269" w:type="pct"/>
          </w:tcPr>
          <w:p w:rsidR="00E82A3D" w:rsidRPr="00E82A3D" w:rsidRDefault="00E82A3D" w:rsidP="00E82A3D">
            <w:pPr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Регистрационный номер_______</w:t>
            </w:r>
          </w:p>
        </w:tc>
        <w:tc>
          <w:tcPr>
            <w:tcW w:w="2731" w:type="pct"/>
          </w:tcPr>
          <w:p w:rsidR="00E82A3D" w:rsidRPr="00E82A3D" w:rsidRDefault="00E82A3D" w:rsidP="00E82A3D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2"/>
                <w:lang w:val="ru-RU" w:eastAsia="ru-RU"/>
              </w:rPr>
              <w:t xml:space="preserve">Директору МБОУ «СОШ№39» 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  <w:t>г. Чебоксары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А.А.Буданцовой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2"/>
                <w:lang w:val="ru-RU" w:eastAsia="ru-RU"/>
              </w:rPr>
              <w:t>________________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3119"/>
              </w:tabs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pacing w:val="-1"/>
                <w:sz w:val="16"/>
                <w:szCs w:val="16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1"/>
                <w:sz w:val="16"/>
                <w:szCs w:val="16"/>
                <w:lang w:val="ru-RU" w:eastAsia="ru-RU"/>
              </w:rPr>
              <w:t>(фамилия, имя, отчество, год рождения)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Место регистрации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Место фактического проживания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jc w:val="right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1"/>
              </w:tabs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4"/>
                <w:lang w:val="ru-RU" w:eastAsia="ru-RU"/>
              </w:rPr>
              <w:t>Телефон _________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9456"/>
              </w:tabs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3"/>
                <w:lang w:val="ru-RU" w:eastAsia="ru-RU"/>
              </w:rPr>
              <w:t>Паспорт:________________________________</w:t>
            </w:r>
          </w:p>
          <w:p w:rsidR="00E82A3D" w:rsidRPr="00E82A3D" w:rsidRDefault="00E82A3D" w:rsidP="00E82A3D">
            <w:pPr>
              <w:shd w:val="clear" w:color="auto" w:fill="FFFFFF"/>
              <w:tabs>
                <w:tab w:val="left" w:pos="0"/>
                <w:tab w:val="left" w:leader="underscore" w:pos="6840"/>
                <w:tab w:val="left" w:leader="underscore" w:pos="9240"/>
              </w:tabs>
              <w:spacing w:after="0"/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spacing w:val="-5"/>
                <w:lang w:val="ru-RU" w:eastAsia="ru-RU"/>
              </w:rPr>
              <w:t>выдан «____»</w:t>
            </w: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>___________________________ г.</w:t>
            </w:r>
          </w:p>
          <w:p w:rsidR="00E82A3D" w:rsidRPr="00E82A3D" w:rsidRDefault="00E82A3D" w:rsidP="00E82A3D">
            <w:pPr>
              <w:tabs>
                <w:tab w:val="left" w:pos="3119"/>
              </w:tabs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pacing w:val="-1"/>
                <w:lang w:val="ru-RU" w:eastAsia="ru-RU"/>
              </w:rPr>
            </w:pPr>
            <w:r w:rsidRPr="00E82A3D">
              <w:rPr>
                <w:rFonts w:ascii="Times New Roman" w:eastAsia="Times New Roman" w:hAnsi="Times New Roman" w:cs="Times New Roman"/>
                <w:color w:val="000000"/>
                <w:lang w:val="ru-RU" w:eastAsia="ru-RU"/>
              </w:rPr>
              <w:t xml:space="preserve"> ______________________________________</w:t>
            </w:r>
          </w:p>
        </w:tc>
      </w:tr>
    </w:tbl>
    <w:p w:rsidR="00E82A3D" w:rsidRPr="00E82A3D" w:rsidRDefault="00E82A3D" w:rsidP="00E82A3D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spacing w:after="0"/>
        <w:rPr>
          <w:rFonts w:ascii="Times New Roman" w:eastAsia="Times New Roman" w:hAnsi="Times New Roman" w:cs="Times New Roman"/>
          <w:b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lang w:val="ru-RU" w:eastAsia="ru-RU"/>
        </w:rPr>
        <w:t>З А Я В Л Е Н И Е</w:t>
      </w:r>
    </w:p>
    <w:p w:rsidR="00E82A3D" w:rsidRPr="00E82A3D" w:rsidRDefault="00E82A3D" w:rsidP="00E82A3D">
      <w:pPr>
        <w:shd w:val="clear" w:color="auto" w:fill="FFFFFF"/>
        <w:tabs>
          <w:tab w:val="left" w:pos="3119"/>
          <w:tab w:val="left" w:leader="underscore" w:pos="6840"/>
          <w:tab w:val="left" w:leader="underscore" w:pos="9240"/>
        </w:tabs>
        <w:spacing w:after="0"/>
        <w:jc w:val="center"/>
        <w:rPr>
          <w:rFonts w:ascii="Times New Roman" w:eastAsia="Times New Roman" w:hAnsi="Times New Roman" w:cs="Times New Roman"/>
          <w:b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10"/>
          <w:lang w:val="ru-RU" w:eastAsia="ru-RU"/>
        </w:rPr>
        <w:t>Прошу допустить меня ________________________________________________________________</w:t>
      </w:r>
    </w:p>
    <w:p w:rsidR="00E82A3D" w:rsidRPr="00E82A3D" w:rsidRDefault="00E82A3D" w:rsidP="00E82A3D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  <w:t xml:space="preserve">                                          (фамилия, имя, отчеств</w:t>
      </w:r>
      <w:r w:rsidR="00CA4917"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  <w:t>о, дата рождения</w:t>
      </w:r>
      <w:r w:rsidRPr="00E82A3D"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  <w:t>)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9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  <w:t xml:space="preserve">  </w:t>
      </w: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>к участию</w:t>
      </w:r>
      <w:r w:rsidRPr="00E82A3D">
        <w:rPr>
          <w:rFonts w:ascii="Times New Roman" w:eastAsia="Times New Roman" w:hAnsi="Times New Roman" w:cs="Times New Roman"/>
          <w:spacing w:val="-9"/>
          <w:vertAlign w:val="superscript"/>
          <w:lang w:val="ru-RU" w:eastAsia="ru-RU"/>
        </w:rPr>
        <w:t xml:space="preserve"> </w:t>
      </w: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 xml:space="preserve">в индивидуальном отборе для зачисления в 10 класс _____________________________ </w:t>
      </w:r>
    </w:p>
    <w:p w:rsidR="00E82A3D" w:rsidRPr="00E82A3D" w:rsidRDefault="00E82A3D" w:rsidP="00E82A3D">
      <w:pPr>
        <w:shd w:val="clear" w:color="auto" w:fill="FFFFFF"/>
        <w:spacing w:after="0"/>
        <w:ind w:left="5040" w:firstLine="720"/>
        <w:jc w:val="center"/>
        <w:rPr>
          <w:rFonts w:ascii="Times New Roman" w:eastAsia="Times New Roman" w:hAnsi="Times New Roman" w:cs="Times New Roman"/>
          <w:spacing w:val="-9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sz w:val="16"/>
          <w:szCs w:val="16"/>
          <w:lang w:val="ru-RU" w:eastAsia="ru-RU"/>
        </w:rPr>
        <w:t>(указать выбранный профиль)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9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>профиля на основании: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 xml:space="preserve">- </w:t>
      </w:r>
      <w:r w:rsidRPr="00E82A3D">
        <w:rPr>
          <w:rFonts w:ascii="Times New Roman" w:eastAsia="Times New Roman" w:hAnsi="Times New Roman" w:cs="Times New Roman"/>
          <w:lang w:val="ru-RU" w:eastAsia="ru-RU"/>
        </w:rPr>
        <w:t>среднего балла аттестата ______________________________________________________,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-итоговых оценок по профильным предметам: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русский язык__________________________________________________________________,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обществознание_______________________________________________________________,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9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-портфолио__________________________________________________________________.</w:t>
      </w:r>
    </w:p>
    <w:p w:rsidR="00E82A3D" w:rsidRPr="00E82A3D" w:rsidRDefault="00E82A3D" w:rsidP="00CA4917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pacing w:val="-9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 xml:space="preserve">Имею преимущественное право зачисления в класс профильного обучения, т.к. являюсь (победителем/призером) регионального (заключительного) этапов всероссийской олимпиады </w:t>
      </w:r>
    </w:p>
    <w:p w:rsidR="00E82A3D" w:rsidRPr="00E82A3D" w:rsidRDefault="00E82A3D" w:rsidP="00CA4917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школьников.</w:t>
      </w:r>
    </w:p>
    <w:p w:rsidR="00E82A3D" w:rsidRPr="00E82A3D" w:rsidRDefault="00E82A3D" w:rsidP="00E82A3D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vertAlign w:val="superscript"/>
          <w:lang w:val="ru-RU" w:eastAsia="ru-RU"/>
        </w:rPr>
        <w:t>(нужное подчеркнуть, предоставить копию)</w:t>
      </w: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 </w:t>
      </w:r>
    </w:p>
    <w:p w:rsidR="00E82A3D" w:rsidRPr="00E82A3D" w:rsidRDefault="00E82A3D" w:rsidP="00E82A3D">
      <w:pPr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8"/>
          <w:lang w:val="ru-RU" w:eastAsia="ru-RU"/>
        </w:rPr>
        <w:t>С Уставом, с Лицензией на осуществление образовательной деятельности, со Свидетельством о государственной аккредитации, с образовательными программами и другими документами, регламентирующими организацию и осуществление образовательной деятельности, права и обязанности обучающихся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 xml:space="preserve"> ознакомлен(а).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  <w:t xml:space="preserve">   _______________________________________________</w:t>
      </w:r>
    </w:p>
    <w:p w:rsidR="00E82A3D" w:rsidRPr="00E82A3D" w:rsidRDefault="00E82A3D" w:rsidP="00E82A3D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>подпись</w:t>
      </w:r>
    </w:p>
    <w:p w:rsidR="00E82A3D" w:rsidRPr="00E82A3D" w:rsidRDefault="00E82A3D" w:rsidP="00E82A3D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9"/>
          <w:lang w:val="ru-RU" w:eastAsia="ru-RU"/>
        </w:rPr>
        <w:t xml:space="preserve">Даю согласие на использование и обработку моих персональных данных   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__________________________________</w:t>
      </w:r>
    </w:p>
    <w:p w:rsidR="00E82A3D" w:rsidRPr="00E82A3D" w:rsidRDefault="00E82A3D" w:rsidP="00E82A3D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vertAlign w:val="superscript"/>
          <w:lang w:val="ru-RU" w:eastAsia="ru-RU"/>
        </w:rPr>
        <w:tab/>
        <w:t>подпись</w:t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CA4917" w:rsidRPr="00E82A3D" w:rsidRDefault="00CA4917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Сведения о родителях: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Мать (ФИО матери)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Место работы 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E82A3D" w:rsidRPr="00E82A3D" w:rsidRDefault="00E82A3D" w:rsidP="00E82A3D">
      <w:pPr>
        <w:suppressAutoHyphens/>
        <w:spacing w:after="0"/>
        <w:jc w:val="both"/>
        <w:rPr>
          <w:rFonts w:ascii="Times New Roman" w:eastAsia="Times New Roman" w:hAnsi="Times New Roman" w:cs="Times New Roman"/>
          <w:vertAlign w:val="superscript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Отец (ФИО отца)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Место работы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9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leader="underscore" w:pos="6653"/>
        </w:tabs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Опекун / попечитель (ФИО )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Место работы</w:t>
      </w: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48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lang w:val="ru-RU" w:eastAsia="ru-RU"/>
        </w:rPr>
        <w:t>Должность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Образование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pacing w:val="-1"/>
          <w:lang w:val="ru-RU" w:eastAsia="ru-RU"/>
        </w:rPr>
        <w:t>Телефон</w:t>
      </w:r>
      <w:r w:rsidRPr="00E82A3D"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  <w:t>_________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595"/>
        </w:tabs>
        <w:spacing w:after="0"/>
        <w:jc w:val="both"/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</w:pPr>
      <w:r w:rsidRPr="00E82A3D">
        <w:rPr>
          <w:rFonts w:ascii="Times New Roman" w:eastAsia="Times New Roman" w:hAnsi="Times New Roman" w:cs="Times New Roman"/>
          <w:bCs/>
          <w:color w:val="000000"/>
          <w:spacing w:val="-3"/>
          <w:lang w:val="ru-RU" w:eastAsia="ru-RU"/>
        </w:rPr>
        <w:t>Электронная почта_______________________________________________________________</w:t>
      </w:r>
    </w:p>
    <w:p w:rsidR="00E82A3D" w:rsidRPr="00E82A3D" w:rsidRDefault="00E82A3D" w:rsidP="00E82A3D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color w:val="000000"/>
          <w:spacing w:val="-3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leader="underscore" w:pos="6686"/>
        </w:tabs>
        <w:spacing w:after="0"/>
        <w:jc w:val="both"/>
        <w:rPr>
          <w:rFonts w:ascii="Times New Roman" w:eastAsia="Times New Roman" w:hAnsi="Times New Roman" w:cs="Times New Roman"/>
          <w:b/>
          <w:bCs/>
          <w:spacing w:val="-19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spacing w:val="-19"/>
          <w:lang w:val="ru-RU" w:eastAsia="ru-RU"/>
        </w:rPr>
        <w:t xml:space="preserve">Приложение </w:t>
      </w:r>
    </w:p>
    <w:p w:rsidR="00E82A3D" w:rsidRPr="00E82A3D" w:rsidRDefault="00E82A3D" w:rsidP="00E82A3D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Копия аттестата и приложения к аттестату;</w:t>
      </w:r>
    </w:p>
    <w:p w:rsidR="00E82A3D" w:rsidRPr="00E82A3D" w:rsidRDefault="00E82A3D" w:rsidP="00E82A3D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>Копия паспорта</w:t>
      </w:r>
    </w:p>
    <w:p w:rsidR="00E82A3D" w:rsidRPr="00E82A3D" w:rsidRDefault="00E82A3D" w:rsidP="00E82A3D">
      <w:pPr>
        <w:widowControl w:val="0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2" w:after="0"/>
        <w:ind w:left="0" w:firstLine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Иные документы </w:t>
      </w:r>
      <w:r w:rsidRPr="00E82A3D">
        <w:rPr>
          <w:rFonts w:ascii="Times New Roman" w:eastAsia="Times New Roman" w:hAnsi="Times New Roman" w:cs="Times New Roman"/>
          <w:spacing w:val="-9"/>
          <w:lang w:val="ru-RU" w:eastAsia="ru-RU"/>
        </w:rPr>
        <w:t>______________________________________________________________________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</w:p>
    <w:p w:rsidR="00E82A3D" w:rsidRPr="00E82A3D" w:rsidRDefault="00E82A3D" w:rsidP="00E82A3D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7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7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tabs>
          <w:tab w:val="left" w:leader="underscore" w:pos="2395"/>
          <w:tab w:val="left" w:pos="4104"/>
        </w:tabs>
        <w:spacing w:after="0"/>
        <w:rPr>
          <w:rFonts w:ascii="Times New Roman" w:eastAsia="Times New Roman" w:hAnsi="Times New Roman" w:cs="Times New Roman"/>
          <w:spacing w:val="-13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Дата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  <w:r w:rsidRPr="00E82A3D">
        <w:rPr>
          <w:rFonts w:ascii="Arial" w:eastAsia="Times New Roman" w:hAnsi="Times New Roman" w:cs="Arial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spacing w:val="-13"/>
          <w:lang w:val="ru-RU" w:eastAsia="ru-RU"/>
        </w:rPr>
        <w:t>Подпись______________/ ________________________</w:t>
      </w:r>
    </w:p>
    <w:p w:rsidR="00E82A3D" w:rsidRPr="00E82A3D" w:rsidRDefault="00E82A3D" w:rsidP="00E82A3D">
      <w:pPr>
        <w:shd w:val="clear" w:color="auto" w:fill="FFFFFF"/>
        <w:spacing w:before="2" w:after="0"/>
        <w:rPr>
          <w:rFonts w:ascii="Times New Roman" w:eastAsia="Times New Roman" w:hAnsi="Times New Roman" w:cs="Times New Roman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ab/>
        <w:t>Документы получил (а):</w:t>
      </w:r>
    </w:p>
    <w:p w:rsidR="00E82A3D" w:rsidRPr="00E82A3D" w:rsidRDefault="00E82A3D" w:rsidP="00E82A3D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>«_____» _____________ 20____г.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>____________ / _____________________/</w:t>
      </w: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-142" w:firstLine="142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>__________________________________________________________________________________________________________________</w:t>
      </w: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b/>
          <w:bCs/>
          <w:spacing w:val="-10"/>
          <w:lang w:val="ru-RU" w:eastAsia="ru-RU"/>
        </w:rPr>
        <w:t>Расписка-уведомление</w:t>
      </w:r>
    </w:p>
    <w:p w:rsidR="00E82A3D" w:rsidRPr="00E82A3D" w:rsidRDefault="00E82A3D" w:rsidP="00E82A3D">
      <w:pPr>
        <w:pBdr>
          <w:bottom w:val="single" w:sz="12" w:space="1" w:color="auto"/>
        </w:pBdr>
        <w:shd w:val="clear" w:color="auto" w:fill="FFFFFF"/>
        <w:spacing w:after="0"/>
        <w:rPr>
          <w:rFonts w:ascii="Times New Roman" w:eastAsia="Times New Roman" w:hAnsi="Times New Roman" w:cs="Times New Roman"/>
          <w:spacing w:val="-8"/>
          <w:lang w:val="ru-RU" w:eastAsia="ru-RU"/>
        </w:rPr>
      </w:pPr>
      <w:r>
        <w:rPr>
          <w:rFonts w:ascii="Times New Roman" w:eastAsia="Times New Roman" w:hAnsi="Times New Roman" w:cs="Times New Roman"/>
          <w:spacing w:val="-8"/>
          <w:lang w:val="ru-RU" w:eastAsia="ru-RU"/>
        </w:rPr>
        <w:t xml:space="preserve">Заявление </w:t>
      </w:r>
      <w:r w:rsidRPr="00E82A3D">
        <w:rPr>
          <w:rFonts w:ascii="Times New Roman" w:eastAsia="Times New Roman" w:hAnsi="Times New Roman" w:cs="Times New Roman"/>
          <w:spacing w:val="-8"/>
          <w:lang w:val="ru-RU" w:eastAsia="ru-RU"/>
        </w:rPr>
        <w:t xml:space="preserve">о </w:t>
      </w:r>
      <w:r>
        <w:rPr>
          <w:rFonts w:ascii="Times New Roman" w:eastAsia="Times New Roman" w:hAnsi="Times New Roman" w:cs="Times New Roman"/>
          <w:spacing w:val="-8"/>
          <w:lang w:val="ru-RU" w:eastAsia="ru-RU"/>
        </w:rPr>
        <w:t>приеме в              класс</w:t>
      </w:r>
    </w:p>
    <w:p w:rsidR="00E82A3D" w:rsidRPr="00E82A3D" w:rsidRDefault="00E82A3D" w:rsidP="00E82A3D">
      <w:pPr>
        <w:shd w:val="clear" w:color="auto" w:fill="FFFFFF"/>
        <w:spacing w:after="0"/>
        <w:ind w:left="1416" w:firstLine="708"/>
        <w:rPr>
          <w:rFonts w:ascii="Times New Roman" w:eastAsia="Times New Roman" w:hAnsi="Times New Roman" w:cs="Times New Roman"/>
          <w:spacing w:val="-8"/>
          <w:vertAlign w:val="superscript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8"/>
          <w:vertAlign w:val="superscript"/>
          <w:lang w:val="ru-RU" w:eastAsia="ru-RU"/>
        </w:rPr>
        <w:t xml:space="preserve">фамилия имя отчество  </w:t>
      </w:r>
    </w:p>
    <w:p w:rsidR="00E82A3D" w:rsidRPr="00E82A3D" w:rsidRDefault="00E82A3D" w:rsidP="00E82A3D">
      <w:pPr>
        <w:shd w:val="clear" w:color="auto" w:fill="FFFFFF"/>
        <w:tabs>
          <w:tab w:val="left" w:leader="underscore" w:pos="5225"/>
          <w:tab w:val="left" w:leader="underscore" w:pos="6715"/>
          <w:tab w:val="left" w:leader="underscore" w:pos="7620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с приложением документов принято «______»</w:t>
      </w:r>
      <w:r w:rsidRPr="00E82A3D">
        <w:rPr>
          <w:rFonts w:ascii="Times New Roman" w:eastAsia="Times New Roman" w:hAnsi="Times New Roman" w:cs="Times New Roman"/>
          <w:lang w:val="ru-RU" w:eastAsia="ru-RU"/>
        </w:rPr>
        <w:t xml:space="preserve"> ____________________________</w:t>
      </w:r>
      <w:r w:rsidRPr="00E82A3D">
        <w:rPr>
          <w:rFonts w:ascii="Times New Roman" w:eastAsia="Times New Roman" w:hAnsi="Times New Roman" w:cs="Times New Roman"/>
          <w:spacing w:val="-12"/>
          <w:lang w:val="ru-RU" w:eastAsia="ru-RU"/>
        </w:rPr>
        <w:t>20</w:t>
      </w:r>
      <w:r w:rsidRPr="00E82A3D">
        <w:rPr>
          <w:rFonts w:ascii="Times New Roman" w:eastAsia="Times New Roman" w:hAnsi="Times New Roman" w:cs="Times New Roman"/>
          <w:lang w:val="ru-RU" w:eastAsia="ru-RU"/>
        </w:rPr>
        <w:t>____</w:t>
      </w:r>
      <w:r w:rsidRPr="00E82A3D">
        <w:rPr>
          <w:rFonts w:ascii="Times New Roman" w:eastAsia="Times New Roman" w:hAnsi="Times New Roman" w:cs="Times New Roman"/>
          <w:spacing w:val="-11"/>
          <w:lang w:val="ru-RU" w:eastAsia="ru-RU"/>
        </w:rPr>
        <w:t>года</w:t>
      </w:r>
    </w:p>
    <w:p w:rsidR="00E82A3D" w:rsidRPr="00E82A3D" w:rsidRDefault="00E82A3D" w:rsidP="00E82A3D">
      <w:pPr>
        <w:shd w:val="clear" w:color="auto" w:fill="FFFFFF"/>
        <w:tabs>
          <w:tab w:val="left" w:leader="underscore" w:pos="3833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7"/>
          <w:lang w:val="ru-RU" w:eastAsia="ru-RU"/>
        </w:rPr>
        <w:t>и зарегистрировано под №</w:t>
      </w:r>
      <w:r w:rsidRPr="00E82A3D">
        <w:rPr>
          <w:rFonts w:ascii="Times New Roman" w:eastAsia="Times New Roman" w:hAnsi="Times New Roman" w:cs="Times New Roman"/>
          <w:lang w:val="ru-RU" w:eastAsia="ru-RU"/>
        </w:rPr>
        <w:tab/>
      </w:r>
    </w:p>
    <w:p w:rsidR="00E82A3D" w:rsidRPr="00E82A3D" w:rsidRDefault="00E82A3D" w:rsidP="00E82A3D">
      <w:pPr>
        <w:shd w:val="clear" w:color="auto" w:fill="FFFFFF"/>
        <w:spacing w:after="0"/>
        <w:rPr>
          <w:rFonts w:ascii="Times New Roman" w:eastAsia="Times New Roman" w:hAnsi="Times New Roman" w:cs="Times New Roman"/>
          <w:spacing w:val="-10"/>
          <w:lang w:val="ru-RU" w:eastAsia="ru-RU"/>
        </w:rPr>
      </w:pPr>
      <w:r w:rsidRPr="00E82A3D">
        <w:rPr>
          <w:rFonts w:ascii="Times New Roman" w:eastAsia="Times New Roman" w:hAnsi="Times New Roman" w:cs="Times New Roman"/>
          <w:spacing w:val="-10"/>
          <w:lang w:val="ru-RU" w:eastAsia="ru-RU"/>
        </w:rPr>
        <w:t>Подпись специалиста, принявшего заявление __________________ /________________________/</w:t>
      </w:r>
    </w:p>
    <w:p w:rsidR="00E82A3D" w:rsidRPr="00E82A3D" w:rsidRDefault="00E82A3D" w:rsidP="00E82A3D">
      <w:pPr>
        <w:autoSpaceDE w:val="0"/>
        <w:autoSpaceDN w:val="0"/>
        <w:adjustRightInd w:val="0"/>
        <w:spacing w:after="0"/>
        <w:ind w:left="2124" w:firstLine="708"/>
        <w:jc w:val="both"/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</w:pP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 xml:space="preserve">     (дата приема документов) 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 xml:space="preserve">    (подпись)</w:t>
      </w:r>
      <w:r w:rsidRPr="00E82A3D">
        <w:rPr>
          <w:rFonts w:ascii="Times New Roman" w:eastAsia="Times New Roman" w:hAnsi="Times New Roman" w:cs="Times New Roman"/>
          <w:color w:val="000000"/>
          <w:sz w:val="16"/>
          <w:szCs w:val="16"/>
          <w:lang w:val="ru-RU" w:eastAsia="ru-RU"/>
        </w:rPr>
        <w:tab/>
        <w:t>(Ф.И.)</w:t>
      </w:r>
    </w:p>
    <w:p w:rsidR="0049255B" w:rsidRPr="00196E3E" w:rsidRDefault="0049255B" w:rsidP="006F77DE">
      <w:pPr>
        <w:pStyle w:val="a0"/>
        <w:jc w:val="both"/>
        <w:rPr>
          <w:rFonts w:ascii="Times New Roman" w:hAnsi="Times New Roman" w:cs="Times New Roman"/>
          <w:lang w:val="ru-RU"/>
        </w:rPr>
      </w:pPr>
    </w:p>
    <w:sectPr w:rsidR="0049255B" w:rsidRPr="00196E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F2F" w:rsidRDefault="00F97F2F">
      <w:pPr>
        <w:spacing w:after="0"/>
      </w:pPr>
      <w:r>
        <w:separator/>
      </w:r>
    </w:p>
  </w:endnote>
  <w:endnote w:type="continuationSeparator" w:id="0">
    <w:p w:rsidR="00F97F2F" w:rsidRDefault="00F97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F2F" w:rsidRDefault="00F97F2F">
      <w:r>
        <w:separator/>
      </w:r>
    </w:p>
  </w:footnote>
  <w:footnote w:type="continuationSeparator" w:id="0">
    <w:p w:rsidR="00F97F2F" w:rsidRDefault="00F97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0B29491"/>
    <w:multiLevelType w:val="multilevel"/>
    <w:tmpl w:val="CDC81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5BE4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24C572F"/>
    <w:multiLevelType w:val="multilevel"/>
    <w:tmpl w:val="E836E44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B315440"/>
    <w:multiLevelType w:val="hybridMultilevel"/>
    <w:tmpl w:val="D7C2B700"/>
    <w:lvl w:ilvl="0" w:tplc="C58C13B6">
      <w:start w:val="1"/>
      <w:numFmt w:val="bullet"/>
      <w:lvlText w:val=""/>
      <w:lvlJc w:val="left"/>
      <w:pPr>
        <w:ind w:left="73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2517"/>
    <w:rsid w:val="00011C8B"/>
    <w:rsid w:val="00196E3E"/>
    <w:rsid w:val="003002C0"/>
    <w:rsid w:val="00300C65"/>
    <w:rsid w:val="003421EB"/>
    <w:rsid w:val="004258A4"/>
    <w:rsid w:val="0049255B"/>
    <w:rsid w:val="004C4E39"/>
    <w:rsid w:val="004E29B3"/>
    <w:rsid w:val="00590D07"/>
    <w:rsid w:val="005D561C"/>
    <w:rsid w:val="006A2F54"/>
    <w:rsid w:val="006F77DE"/>
    <w:rsid w:val="00784D58"/>
    <w:rsid w:val="007B46A7"/>
    <w:rsid w:val="008715E3"/>
    <w:rsid w:val="008A6CF4"/>
    <w:rsid w:val="008D6863"/>
    <w:rsid w:val="00997C4B"/>
    <w:rsid w:val="009C47D2"/>
    <w:rsid w:val="00A96443"/>
    <w:rsid w:val="00B12D2A"/>
    <w:rsid w:val="00B86B75"/>
    <w:rsid w:val="00BC48D5"/>
    <w:rsid w:val="00C36279"/>
    <w:rsid w:val="00C435A1"/>
    <w:rsid w:val="00CA4917"/>
    <w:rsid w:val="00E315A3"/>
    <w:rsid w:val="00E82A3D"/>
    <w:rsid w:val="00ED28CB"/>
    <w:rsid w:val="00F0353F"/>
    <w:rsid w:val="00F97F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83E5D"/>
  <w15:docId w15:val="{EDCF4CB7-FFFB-48DD-ABD6-A60AB50D7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Balloon Text"/>
    <w:basedOn w:val="a"/>
    <w:link w:val="af1"/>
    <w:semiHidden/>
    <w:unhideWhenUsed/>
    <w:rsid w:val="00F0353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F0353F"/>
    <w:rPr>
      <w:rFonts w:ascii="Segoe UI" w:hAnsi="Segoe UI" w:cs="Segoe UI"/>
      <w:sz w:val="18"/>
      <w:szCs w:val="18"/>
    </w:rPr>
  </w:style>
  <w:style w:type="paragraph" w:styleId="af2">
    <w:name w:val="No Spacing"/>
    <w:uiPriority w:val="1"/>
    <w:qFormat/>
    <w:rsid w:val="0049255B"/>
    <w:pPr>
      <w:spacing w:after="0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Default">
    <w:name w:val="Default"/>
    <w:rsid w:val="0049255B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lang w:val="ru-RU" w:eastAsia="ru-RU"/>
    </w:rPr>
  </w:style>
  <w:style w:type="character" w:customStyle="1" w:styleId="a4">
    <w:name w:val="Основной текст Знак"/>
    <w:basedOn w:val="a1"/>
    <w:link w:val="a0"/>
    <w:rsid w:val="00CA49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7</Pages>
  <Words>1985</Words>
  <Characters>11319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10</cp:revision>
  <cp:lastPrinted>2020-05-27T09:22:00Z</cp:lastPrinted>
  <dcterms:created xsi:type="dcterms:W3CDTF">2019-01-28T09:08:00Z</dcterms:created>
  <dcterms:modified xsi:type="dcterms:W3CDTF">2020-05-27T09:25:00Z</dcterms:modified>
</cp:coreProperties>
</file>